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E3AB2" w14:textId="09941E04" w:rsidR="002951AE" w:rsidRDefault="002951AE" w:rsidP="002951AE">
      <w:r>
        <w:t xml:space="preserve">For the color palate I’m wanting to </w:t>
      </w:r>
      <w:proofErr w:type="gramStart"/>
      <w:r>
        <w:t>do</w:t>
      </w:r>
      <w:proofErr w:type="gramEnd"/>
      <w:r>
        <w:t xml:space="preserve"> a soft pastel palette with a modern font</w:t>
      </w:r>
    </w:p>
    <w:p w14:paraId="3577DC14" w14:textId="7304F3D8" w:rsidR="002951AE" w:rsidRDefault="002951AE" w:rsidP="002951AE">
      <w:r>
        <w:br/>
      </w:r>
      <w:r>
        <w:t>Color Palette Selection</w:t>
      </w:r>
      <w:r>
        <w:t>:</w:t>
      </w:r>
    </w:p>
    <w:p w14:paraId="5242C148" w14:textId="77777777" w:rsidR="002951AE" w:rsidRDefault="002951AE" w:rsidP="002951AE">
      <w:r>
        <w:rPr>
          <w:rFonts w:ascii="Segoe UI Emoji" w:hAnsi="Segoe UI Emoji" w:cs="Segoe UI Emoji"/>
        </w:rPr>
        <w:t>🎨</w:t>
      </w:r>
      <w:r>
        <w:t xml:space="preserve"> Primary (Background/Accents</w:t>
      </w:r>
      <w:proofErr w:type="gramStart"/>
      <w:r>
        <w:t>): #</w:t>
      </w:r>
      <w:proofErr w:type="gramEnd"/>
      <w:r>
        <w:t>FCEFF9 (Soft Pink)</w:t>
      </w:r>
    </w:p>
    <w:p w14:paraId="65FDD513" w14:textId="77777777" w:rsidR="002951AE" w:rsidRDefault="002951AE" w:rsidP="002951AE">
      <w:r>
        <w:rPr>
          <w:rFonts w:ascii="Segoe UI Emoji" w:hAnsi="Segoe UI Emoji" w:cs="Segoe UI Emoji"/>
        </w:rPr>
        <w:t>🎨</w:t>
      </w:r>
      <w:r>
        <w:t xml:space="preserve"> Secondary (Buttons/Highlights</w:t>
      </w:r>
      <w:proofErr w:type="gramStart"/>
      <w:r>
        <w:t>): #</w:t>
      </w:r>
      <w:proofErr w:type="gramEnd"/>
      <w:r>
        <w:t>C3E2DD (Pale Teal)</w:t>
      </w:r>
    </w:p>
    <w:p w14:paraId="55E425A6" w14:textId="77777777" w:rsidR="002951AE" w:rsidRDefault="002951AE" w:rsidP="002951AE">
      <w:r>
        <w:rPr>
          <w:rFonts w:ascii="Segoe UI Emoji" w:hAnsi="Segoe UI Emoji" w:cs="Segoe UI Emoji"/>
        </w:rPr>
        <w:t>🎨</w:t>
      </w:r>
      <w:r>
        <w:t xml:space="preserve"> Text Color: #4B4B4B (Dark Gray for readability)</w:t>
      </w:r>
    </w:p>
    <w:p w14:paraId="2C8532CA" w14:textId="77777777" w:rsidR="002951AE" w:rsidRDefault="002951AE" w:rsidP="002951AE">
      <w:r>
        <w:rPr>
          <w:rFonts w:ascii="Segoe UI Emoji" w:hAnsi="Segoe UI Emoji" w:cs="Segoe UI Emoji"/>
        </w:rPr>
        <w:t>🎨</w:t>
      </w:r>
      <w:r>
        <w:t xml:space="preserve"> Borders/Minimal </w:t>
      </w:r>
      <w:proofErr w:type="gramStart"/>
      <w:r>
        <w:t>Accents: #</w:t>
      </w:r>
      <w:proofErr w:type="gramEnd"/>
      <w:r>
        <w:t>F7D6E0 (Soft Blush)</w:t>
      </w:r>
    </w:p>
    <w:p w14:paraId="0784A915" w14:textId="77777777" w:rsidR="002951AE" w:rsidRDefault="002951AE" w:rsidP="002951AE">
      <w:r>
        <w:rPr>
          <w:rFonts w:ascii="Segoe UI Emoji" w:hAnsi="Segoe UI Emoji" w:cs="Segoe UI Emoji"/>
        </w:rPr>
        <w:t>🎨</w:t>
      </w:r>
      <w:r>
        <w:t xml:space="preserve"> Hover Effects: #A6DCEF (Pastel Blue)</w:t>
      </w:r>
    </w:p>
    <w:p w14:paraId="723CC70F" w14:textId="49B23675" w:rsidR="002951AE" w:rsidRDefault="002951AE" w:rsidP="002951AE">
      <w:r>
        <w:t>Font Selection</w:t>
      </w:r>
      <w:r>
        <w:t>:</w:t>
      </w:r>
    </w:p>
    <w:p w14:paraId="3514587B" w14:textId="301C533E" w:rsidR="00897368" w:rsidRDefault="002951AE" w:rsidP="002951AE">
      <w:r>
        <w:t>Lora + Montserrat (Elegant + Structured)</w:t>
      </w:r>
      <w:r>
        <w:br/>
      </w:r>
      <w:r>
        <w:br/>
      </w:r>
      <w:r w:rsidR="00897368">
        <w:t>Interview with Momomi Watari</w:t>
      </w:r>
    </w:p>
    <w:p w14:paraId="689342EB" w14:textId="77777777" w:rsidR="00897368" w:rsidRDefault="00897368" w:rsidP="00897368">
      <w:r>
        <w:t>1. Can you introduce yourself?</w:t>
      </w:r>
    </w:p>
    <w:p w14:paraId="747B2236" w14:textId="77777777" w:rsidR="00897368" w:rsidRDefault="00897368" w:rsidP="00897368">
      <w:r>
        <w:t>My name is Momomi, but I go by Momo. I'm 24 years old and currently studying Information Systems at a college in Minnesota. I have four siblings—two of them are here in Minnesota, while the other two are back home in Japan.</w:t>
      </w:r>
    </w:p>
    <w:p w14:paraId="32DC6096" w14:textId="77777777" w:rsidR="00897368" w:rsidRDefault="00897368" w:rsidP="00897368"/>
    <w:p w14:paraId="4B7234C8" w14:textId="77777777" w:rsidR="00897368" w:rsidRDefault="00897368" w:rsidP="00897368">
      <w:r>
        <w:t>2. What are your biggest passions or interests?</w:t>
      </w:r>
    </w:p>
    <w:p w14:paraId="775FB1C6" w14:textId="77777777" w:rsidR="00897368" w:rsidRDefault="00897368" w:rsidP="00897368">
      <w:r>
        <w:t>I love cats, hiking, traveling, and trying new and delicious foods. I also enjoy anime and manga, which have been a big part of my life since childhood.</w:t>
      </w:r>
    </w:p>
    <w:p w14:paraId="2D33DFF5" w14:textId="77777777" w:rsidR="00897368" w:rsidRDefault="00897368" w:rsidP="00897368"/>
    <w:p w14:paraId="3A238A8D" w14:textId="77777777" w:rsidR="00897368" w:rsidRDefault="00897368" w:rsidP="00897368">
      <w:r>
        <w:t>3. What inspired you to pursue these hobbies or interests?</w:t>
      </w:r>
    </w:p>
    <w:p w14:paraId="0087272E" w14:textId="77777777" w:rsidR="00897368" w:rsidRDefault="00897368" w:rsidP="00897368">
      <w:r>
        <w:t>Growing up in Japan, anime and manga were just a normal part of life. They weren’t seen as exotic or unusual like they sometimes are in the U.S.—they were just like Saturday morning cartoons in America. I've always loved cats because they are adorable. Sometimes, I even wish I could be a cat so I could just sleep all day!</w:t>
      </w:r>
    </w:p>
    <w:p w14:paraId="5BF6CF06" w14:textId="77777777" w:rsidR="00897368" w:rsidRDefault="00897368" w:rsidP="00897368"/>
    <w:p w14:paraId="267105AE" w14:textId="77777777" w:rsidR="00897368" w:rsidRDefault="00897368" w:rsidP="00897368">
      <w:r>
        <w:t>4. What are some of your biggest accomplishments or proudest moments?</w:t>
      </w:r>
    </w:p>
    <w:p w14:paraId="58F3A3C0" w14:textId="77777777" w:rsidR="00897368" w:rsidRDefault="00897368" w:rsidP="00897368">
      <w:r>
        <w:t>One of my proudest moments was graduating with my associate’s degree. Before attending a state school, I went to community college and graduated a few years ago. It was a big step toward my future.</w:t>
      </w:r>
    </w:p>
    <w:p w14:paraId="15DDD7CA" w14:textId="77777777" w:rsidR="00897368" w:rsidRDefault="00897368" w:rsidP="00897368"/>
    <w:p w14:paraId="7AAC2E74" w14:textId="77777777" w:rsidR="00897368" w:rsidRDefault="00897368" w:rsidP="00897368">
      <w:r>
        <w:t>5. What are your personal or professional goals for the future?</w:t>
      </w:r>
    </w:p>
    <w:p w14:paraId="3A7F22AF" w14:textId="77777777" w:rsidR="00897368" w:rsidRDefault="00897368" w:rsidP="00897368">
      <w:r>
        <w:lastRenderedPageBreak/>
        <w:t>My personal goals are to travel and see as much of the world as possible. I also want to pay off my college loans as quickly as I can. Professionally, my first goal is to find a summer internship, then secure a full-time job. From there, I hope to move out of state with my fiancé and build a great life together with him and his son.</w:t>
      </w:r>
    </w:p>
    <w:p w14:paraId="3A6267DF" w14:textId="77777777" w:rsidR="00897368" w:rsidRDefault="00897368" w:rsidP="00897368"/>
    <w:p w14:paraId="6C3796BF" w14:textId="77777777" w:rsidR="00897368" w:rsidRDefault="00897368" w:rsidP="00897368">
      <w:r>
        <w:t>6. What challenges have you faced in life, and how have they shaped you?</w:t>
      </w:r>
    </w:p>
    <w:p w14:paraId="2B9F1B31" w14:textId="77777777" w:rsidR="00897368" w:rsidRDefault="00897368" w:rsidP="00897368">
      <w:r>
        <w:t xml:space="preserve">I’ve faced many challenges, but the biggest one was learning English and studying in the U.S. I struggled with homesickness, learning the language, and even figuring out how to drive here. But these challenges shaped my life—now I have an American fiancé, and I'm planning to build my future here. Coming to the U.S. has </w:t>
      </w:r>
      <w:proofErr w:type="gramStart"/>
      <w:r>
        <w:t>opened up</w:t>
      </w:r>
      <w:proofErr w:type="gramEnd"/>
      <w:r>
        <w:t xml:space="preserve"> so many possibilities for me.</w:t>
      </w:r>
    </w:p>
    <w:p w14:paraId="11E2FFBE" w14:textId="77777777" w:rsidR="00897368" w:rsidRDefault="00897368" w:rsidP="00897368"/>
    <w:p w14:paraId="4C79E6CD" w14:textId="77777777" w:rsidR="00897368" w:rsidRDefault="00897368" w:rsidP="00897368">
      <w:r>
        <w:t>7. If you could give one piece of advice to your younger self, what would it be?</w:t>
      </w:r>
    </w:p>
    <w:p w14:paraId="7B982AF3" w14:textId="77777777" w:rsidR="00897368" w:rsidRDefault="00897368" w:rsidP="00897368">
      <w:r>
        <w:t>If I could give advice to my younger self, I’d say: "Be more positive." Negativity can make the world feel harsh and unkind. While it can serve as a defense mechanism, being optimistic makes life much brighter and more enjoyable.</w:t>
      </w:r>
    </w:p>
    <w:p w14:paraId="17B49C5F" w14:textId="77777777" w:rsidR="00897368" w:rsidRDefault="00897368" w:rsidP="00897368"/>
    <w:p w14:paraId="06DFB82A" w14:textId="77777777" w:rsidR="00897368" w:rsidRDefault="00897368" w:rsidP="00897368">
      <w:r>
        <w:t>8. What is something unique or interesting about you that people may not know?</w:t>
      </w:r>
    </w:p>
    <w:p w14:paraId="4FA8D9F4" w14:textId="77777777" w:rsidR="00897368" w:rsidRDefault="00897368" w:rsidP="00897368">
      <w:r>
        <w:t>My family lives in Tokyo, but I went to high school in Okinawa. Life there was so different from what I was used to, and I miss it often. I’m very grateful to my friends and host family who still live there.</w:t>
      </w:r>
    </w:p>
    <w:p w14:paraId="1BBE5669" w14:textId="77777777" w:rsidR="00897368" w:rsidRDefault="00897368" w:rsidP="00897368"/>
    <w:p w14:paraId="7005BBC7" w14:textId="77777777" w:rsidR="00897368" w:rsidRDefault="00897368" w:rsidP="00897368">
      <w:r>
        <w:t>9. How has your cultural background influenced your personality, values, or lifestyle?</w:t>
      </w:r>
    </w:p>
    <w:p w14:paraId="2701C5FE" w14:textId="77777777" w:rsidR="00897368" w:rsidRDefault="00897368" w:rsidP="00897368">
      <w:r>
        <w:t>My cultural background is a huge part of who I am. I love the things I love because I grew up in Japan. Sometimes, living in America is difficult because the values here don’t always align with what I’m used to.</w:t>
      </w:r>
    </w:p>
    <w:p w14:paraId="0A156F21" w14:textId="77777777" w:rsidR="00897368" w:rsidRDefault="00897368" w:rsidP="00897368"/>
    <w:p w14:paraId="7354EDE5" w14:textId="77777777" w:rsidR="00897368" w:rsidRDefault="00897368" w:rsidP="00897368">
      <w:r>
        <w:t>10. What does happiness mean to you, and what brings you the most joy in life?</w:t>
      </w:r>
    </w:p>
    <w:p w14:paraId="1C377124" w14:textId="77777777" w:rsidR="00897368" w:rsidRDefault="00897368" w:rsidP="00897368">
      <w:r>
        <w:t>Happiness is cats. I love cats more than anything in the world. Snuggling and playing with them brings me the most joy I can imagine.</w:t>
      </w:r>
    </w:p>
    <w:p w14:paraId="15FC2ACD" w14:textId="77777777" w:rsidR="00897368" w:rsidRDefault="00897368" w:rsidP="00897368"/>
    <w:p w14:paraId="0602C135" w14:textId="42811CE0" w:rsidR="00897368" w:rsidRDefault="00897368" w:rsidP="00897368">
      <w:r>
        <w:t>Bio for About Page (250 Words)</w:t>
      </w:r>
    </w:p>
    <w:p w14:paraId="4458D591" w14:textId="4B355248" w:rsidR="00897368" w:rsidRDefault="00897368" w:rsidP="00897368">
      <w:r>
        <w:t xml:space="preserve">Momomi "Momo" Watari is a 24-year-old college student from Tokyo, Japan, currently studying Information Systems in Minnesota. With a deep love for technology, she is working toward a career in the IT industry, hoping to secure an internship and later a full-time position. Her long-term goals include </w:t>
      </w:r>
      <w:r>
        <w:lastRenderedPageBreak/>
        <w:t>traveling the world, building a life with her fiancé, and achieving financial independence by paying off her student loans.</w:t>
      </w:r>
    </w:p>
    <w:p w14:paraId="43D94CEB" w14:textId="6E3D92CA" w:rsidR="00897368" w:rsidRDefault="00897368" w:rsidP="00897368">
      <w:r>
        <w:t>Growing up in Japan, Momo developed a passion for anime, manga, and all things related to storytelling. To her, these forms of entertainment were never just hobbies but an everyday part of life—much like cartoons in the United States. She also loves hiking, exploring new places, and trying delicious foods from different cultures. But above all, she loves cats. In fact, if given the chance, she would happily live as a cat, spending her days napping in the sun.</w:t>
      </w:r>
    </w:p>
    <w:p w14:paraId="02689DEE" w14:textId="77777777" w:rsidR="00897368" w:rsidRDefault="00897368" w:rsidP="00897368">
      <w:r>
        <w:t>Momo’s journey to the U.S. wasn’t without challenges. Learning English, adjusting to American culture, and dealing with homesickness were difficult at first, but she persevered. These experiences shaped her into a strong and determined individual, opening doors she never imagined. Today, she embraces the endless possibilities ahead, balancing her love for her home country with her new life in America.</w:t>
      </w:r>
    </w:p>
    <w:p w14:paraId="027F5CAD" w14:textId="77777777" w:rsidR="00897368" w:rsidRDefault="00897368" w:rsidP="00897368"/>
    <w:p w14:paraId="55DA8E5D" w14:textId="57A27A95" w:rsidR="00A86676" w:rsidRDefault="00897368" w:rsidP="00897368">
      <w:r>
        <w:t>To Momo, happiness is simple: a warm cat in her lap, a good book in her hands, and the excitement of what the future holds.</w:t>
      </w:r>
    </w:p>
    <w:p w14:paraId="5FB513D4" w14:textId="77777777" w:rsidR="002951AE" w:rsidRDefault="002951AE" w:rsidP="00897368"/>
    <w:p w14:paraId="5B0F57ED" w14:textId="77777777" w:rsidR="002951AE" w:rsidRDefault="002951AE" w:rsidP="00897368"/>
    <w:p w14:paraId="6501FEEB" w14:textId="77777777" w:rsidR="002951AE" w:rsidRDefault="002951AE" w:rsidP="00897368"/>
    <w:p w14:paraId="69552B33" w14:textId="77777777" w:rsidR="002951AE" w:rsidRDefault="002951AE" w:rsidP="00897368"/>
    <w:p w14:paraId="0D312563" w14:textId="77777777" w:rsidR="002951AE" w:rsidRDefault="002951AE" w:rsidP="00897368">
      <w:pPr>
        <w:rPr>
          <w:noProof/>
        </w:rPr>
      </w:pPr>
      <w:r w:rsidRPr="002951AE">
        <w:rPr>
          <w:sz w:val="36"/>
          <w:szCs w:val="36"/>
        </w:rPr>
        <w:lastRenderedPageBreak/>
        <w:t>(Portrait)</w:t>
      </w:r>
      <w:r w:rsidRPr="002951AE">
        <w:rPr>
          <w:noProof/>
          <w:sz w:val="36"/>
          <w:szCs w:val="36"/>
        </w:rPr>
        <w:drawing>
          <wp:inline distT="0" distB="0" distL="0" distR="0" wp14:anchorId="23FF2CFD" wp14:editId="6A8433FC">
            <wp:extent cx="5355774" cy="7482840"/>
            <wp:effectExtent l="0" t="0" r="0" b="3810"/>
            <wp:docPr id="1636284976" name="Picture 4" descr="A person smiling with blue sky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284976" name="Picture 4" descr="A person smiling with blue sky in the background&#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357202" cy="7484835"/>
                    </a:xfrm>
                    <a:prstGeom prst="rect">
                      <a:avLst/>
                    </a:prstGeom>
                  </pic:spPr>
                </pic:pic>
              </a:graphicData>
            </a:graphic>
          </wp:inline>
        </w:drawing>
      </w:r>
      <w:r w:rsidR="001E4CF0" w:rsidRPr="002951AE">
        <w:rPr>
          <w:noProof/>
          <w:sz w:val="36"/>
          <w:szCs w:val="36"/>
        </w:rPr>
        <w:lastRenderedPageBreak/>
        <w:drawing>
          <wp:inline distT="0" distB="0" distL="0" distR="0" wp14:anchorId="30238271" wp14:editId="11056383">
            <wp:extent cx="4632960" cy="8229600"/>
            <wp:effectExtent l="0" t="0" r="0" b="0"/>
            <wp:docPr id="690913375" name="Picture 1" descr="A group of wome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913375" name="Picture 1" descr="A group of women posing for a pictur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632960" cy="8229600"/>
                    </a:xfrm>
                    <a:prstGeom prst="rect">
                      <a:avLst/>
                    </a:prstGeom>
                  </pic:spPr>
                </pic:pic>
              </a:graphicData>
            </a:graphic>
          </wp:inline>
        </w:drawing>
      </w:r>
      <w:r w:rsidRPr="002951AE">
        <w:rPr>
          <w:sz w:val="36"/>
          <w:szCs w:val="36"/>
        </w:rPr>
        <w:t>(</w:t>
      </w:r>
      <w:r w:rsidRPr="002951AE">
        <w:rPr>
          <w:sz w:val="40"/>
          <w:szCs w:val="40"/>
        </w:rPr>
        <w:t xml:space="preserve">Travel and </w:t>
      </w:r>
      <w:r w:rsidRPr="002951AE">
        <w:rPr>
          <w:sz w:val="40"/>
          <w:szCs w:val="40"/>
        </w:rPr>
        <w:lastRenderedPageBreak/>
        <w:t>cats)</w:t>
      </w:r>
      <w:r w:rsidRPr="002951AE">
        <w:rPr>
          <w:noProof/>
          <w:sz w:val="40"/>
          <w:szCs w:val="40"/>
        </w:rPr>
        <w:drawing>
          <wp:inline distT="0" distB="0" distL="0" distR="0" wp14:anchorId="2AA0080C" wp14:editId="586179AB">
            <wp:extent cx="4062730" cy="8229600"/>
            <wp:effectExtent l="0" t="0" r="0" b="0"/>
            <wp:docPr id="278063539" name="Picture 5" descr="A person and person sitting on a couch with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63539" name="Picture 5" descr="A person and person sitting on a couch with a ca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062730" cy="8229600"/>
                    </a:xfrm>
                    <a:prstGeom prst="rect">
                      <a:avLst/>
                    </a:prstGeom>
                  </pic:spPr>
                </pic:pic>
              </a:graphicData>
            </a:graphic>
          </wp:inline>
        </w:drawing>
      </w:r>
      <w:r w:rsidRPr="002951AE">
        <w:rPr>
          <w:noProof/>
        </w:rPr>
        <w:t xml:space="preserve"> </w:t>
      </w:r>
      <w:r>
        <w:rPr>
          <w:noProof/>
        </w:rPr>
        <w:lastRenderedPageBreak/>
        <w:drawing>
          <wp:inline distT="0" distB="0" distL="0" distR="0" wp14:anchorId="7758A2A5" wp14:editId="2E3396BA">
            <wp:extent cx="5943600" cy="3346450"/>
            <wp:effectExtent l="0" t="0" r="0" b="6350"/>
            <wp:docPr id="1918220450" name="Picture 6" descr="A person and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220450" name="Picture 6" descr="A person and person posing for a pictur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6450"/>
                    </a:xfrm>
                    <a:prstGeom prst="rect">
                      <a:avLst/>
                    </a:prstGeom>
                  </pic:spPr>
                </pic:pic>
              </a:graphicData>
            </a:graphic>
          </wp:inline>
        </w:drawing>
      </w:r>
      <w:r>
        <w:rPr>
          <w:noProof/>
        </w:rPr>
        <w:lastRenderedPageBreak/>
        <w:drawing>
          <wp:inline distT="0" distB="0" distL="0" distR="0" wp14:anchorId="1FA6DDC2" wp14:editId="428B0679">
            <wp:extent cx="5223510" cy="6964680"/>
            <wp:effectExtent l="0" t="0" r="0" b="7620"/>
            <wp:docPr id="1048436405" name="Picture 2" descr="A person in a graduation gown holding a bouquet of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36405" name="Picture 2" descr="A person in a graduation gown holding a bouquet of flower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23510" cy="6964680"/>
                    </a:xfrm>
                    <a:prstGeom prst="rect">
                      <a:avLst/>
                    </a:prstGeom>
                  </pic:spPr>
                </pic:pic>
              </a:graphicData>
            </a:graphic>
          </wp:inline>
        </w:drawing>
      </w:r>
    </w:p>
    <w:p w14:paraId="03F28433" w14:textId="419BB30F" w:rsidR="002951AE" w:rsidRPr="002951AE" w:rsidRDefault="002951AE" w:rsidP="00897368">
      <w:pPr>
        <w:rPr>
          <w:noProof/>
          <w:sz w:val="40"/>
          <w:szCs w:val="40"/>
        </w:rPr>
      </w:pPr>
      <w:r w:rsidRPr="002951AE">
        <w:rPr>
          <w:noProof/>
          <w:sz w:val="40"/>
          <w:szCs w:val="40"/>
        </w:rPr>
        <w:t>Graduation and engagement</w:t>
      </w:r>
    </w:p>
    <w:p w14:paraId="42FE5F68" w14:textId="7BF86974" w:rsidR="001E4CF0" w:rsidRDefault="002951AE" w:rsidP="00897368">
      <w:r>
        <w:rPr>
          <w:noProof/>
        </w:rPr>
        <w:lastRenderedPageBreak/>
        <w:drawing>
          <wp:inline distT="0" distB="0" distL="0" distR="0" wp14:anchorId="29436363" wp14:editId="002A2055">
            <wp:extent cx="5943600" cy="7924800"/>
            <wp:effectExtent l="0" t="0" r="0" b="0"/>
            <wp:docPr id="2010386646" name="Picture 3" descr="A person and person taking a self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386646" name="Picture 3" descr="A person and person taking a selfi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r>
        <w:rPr>
          <w:noProof/>
        </w:rPr>
        <w:t xml:space="preserve"> </w:t>
      </w:r>
      <w:r w:rsidR="001E4CF0">
        <w:rPr>
          <w:noProof/>
        </w:rPr>
        <w:lastRenderedPageBreak/>
        <w:drawing>
          <wp:inline distT="0" distB="0" distL="0" distR="0" wp14:anchorId="01C96028" wp14:editId="45683380">
            <wp:extent cx="5943600" cy="3859530"/>
            <wp:effectExtent l="0" t="0" r="0" b="7620"/>
            <wp:docPr id="1678318602" name="Picture 7" descr="A person kneeling on his knee and a person standing on the bea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318602" name="Picture 7" descr="A person kneeling on his knee and a person standing on the beach&#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59530"/>
                    </a:xfrm>
                    <a:prstGeom prst="rect">
                      <a:avLst/>
                    </a:prstGeom>
                  </pic:spPr>
                </pic:pic>
              </a:graphicData>
            </a:graphic>
          </wp:inline>
        </w:drawing>
      </w:r>
    </w:p>
    <w:sectPr w:rsidR="001E4C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wMjQ3MzQ1NjG3MDRU0lEKTi0uzszPAykwrAUAkOhiZiwAAAA="/>
  </w:docVars>
  <w:rsids>
    <w:rsidRoot w:val="00B53E33"/>
    <w:rsid w:val="001E4CF0"/>
    <w:rsid w:val="002951AE"/>
    <w:rsid w:val="00334814"/>
    <w:rsid w:val="00517E2B"/>
    <w:rsid w:val="00897368"/>
    <w:rsid w:val="00A86676"/>
    <w:rsid w:val="00B53E33"/>
    <w:rsid w:val="00E9534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70625"/>
  <w15:chartTrackingRefBased/>
  <w15:docId w15:val="{2CFBA7E1-B8BD-4478-A18E-86982D4F3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3E3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53E3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53E3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53E3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53E3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53E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53E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53E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53E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E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53E3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53E3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53E3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53E3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53E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53E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53E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53E33"/>
    <w:rPr>
      <w:rFonts w:eastAsiaTheme="majorEastAsia" w:cstheme="majorBidi"/>
      <w:color w:val="272727" w:themeColor="text1" w:themeTint="D8"/>
    </w:rPr>
  </w:style>
  <w:style w:type="paragraph" w:styleId="Title">
    <w:name w:val="Title"/>
    <w:basedOn w:val="Normal"/>
    <w:next w:val="Normal"/>
    <w:link w:val="TitleChar"/>
    <w:uiPriority w:val="10"/>
    <w:qFormat/>
    <w:rsid w:val="00B53E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3E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53E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53E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53E33"/>
    <w:pPr>
      <w:spacing w:before="160"/>
      <w:jc w:val="center"/>
    </w:pPr>
    <w:rPr>
      <w:i/>
      <w:iCs/>
      <w:color w:val="404040" w:themeColor="text1" w:themeTint="BF"/>
    </w:rPr>
  </w:style>
  <w:style w:type="character" w:customStyle="1" w:styleId="QuoteChar">
    <w:name w:val="Quote Char"/>
    <w:basedOn w:val="DefaultParagraphFont"/>
    <w:link w:val="Quote"/>
    <w:uiPriority w:val="29"/>
    <w:rsid w:val="00B53E33"/>
    <w:rPr>
      <w:i/>
      <w:iCs/>
      <w:color w:val="404040" w:themeColor="text1" w:themeTint="BF"/>
    </w:rPr>
  </w:style>
  <w:style w:type="paragraph" w:styleId="ListParagraph">
    <w:name w:val="List Paragraph"/>
    <w:basedOn w:val="Normal"/>
    <w:uiPriority w:val="34"/>
    <w:qFormat/>
    <w:rsid w:val="00B53E33"/>
    <w:pPr>
      <w:ind w:left="720"/>
      <w:contextualSpacing/>
    </w:pPr>
  </w:style>
  <w:style w:type="character" w:styleId="IntenseEmphasis">
    <w:name w:val="Intense Emphasis"/>
    <w:basedOn w:val="DefaultParagraphFont"/>
    <w:uiPriority w:val="21"/>
    <w:qFormat/>
    <w:rsid w:val="00B53E33"/>
    <w:rPr>
      <w:i/>
      <w:iCs/>
      <w:color w:val="2F5496" w:themeColor="accent1" w:themeShade="BF"/>
    </w:rPr>
  </w:style>
  <w:style w:type="paragraph" w:styleId="IntenseQuote">
    <w:name w:val="Intense Quote"/>
    <w:basedOn w:val="Normal"/>
    <w:next w:val="Normal"/>
    <w:link w:val="IntenseQuoteChar"/>
    <w:uiPriority w:val="30"/>
    <w:qFormat/>
    <w:rsid w:val="00B53E3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53E33"/>
    <w:rPr>
      <w:i/>
      <w:iCs/>
      <w:color w:val="2F5496" w:themeColor="accent1" w:themeShade="BF"/>
    </w:rPr>
  </w:style>
  <w:style w:type="character" w:styleId="IntenseReference">
    <w:name w:val="Intense Reference"/>
    <w:basedOn w:val="DefaultParagraphFont"/>
    <w:uiPriority w:val="32"/>
    <w:qFormat/>
    <w:rsid w:val="00B53E33"/>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790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fontTable" Target="fontTable.xml"/><Relationship Id="rId5" Type="http://schemas.openxmlformats.org/officeDocument/2006/relationships/image" Target="media/image2.jpg"/><Relationship Id="rId10" Type="http://schemas.openxmlformats.org/officeDocument/2006/relationships/image" Target="media/image7.jpg"/><Relationship Id="rId4" Type="http://schemas.openxmlformats.org/officeDocument/2006/relationships/image" Target="media/image1.jp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0</Pages>
  <Words>749</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2</cp:revision>
  <dcterms:created xsi:type="dcterms:W3CDTF">2025-02-03T02:02:00Z</dcterms:created>
  <dcterms:modified xsi:type="dcterms:W3CDTF">2025-02-03T02:28:00Z</dcterms:modified>
</cp:coreProperties>
</file>